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BA473A5" w14:textId="77777777" w:rsidR="000B414C" w:rsidRPr="0084745C" w:rsidRDefault="00AC4133" w:rsidP="006C72CB">
      <w:pPr>
        <w:pStyle w:val="IOSdocumenttitle2017"/>
      </w:pPr>
      <w:r>
        <w:rPr>
          <w:noProof/>
          <w:lang w:eastAsia="en-AU"/>
        </w:rPr>
        <w:drawing>
          <wp:inline distT="0" distB="0" distL="0" distR="0" wp14:anchorId="1BA473B4" wp14:editId="1BA473B5">
            <wp:extent cx="506095" cy="548640"/>
            <wp:effectExtent l="0" t="0" r="8255" b="3810"/>
            <wp:docPr id="4" name="Picture 4" descr="NSW governmen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095" cy="5486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405581">
        <w:t xml:space="preserve">Ambiguous </w:t>
      </w:r>
      <w:r>
        <w:t>case sine rule</w:t>
      </w:r>
    </w:p>
    <w:p w14:paraId="1BA473A6" w14:textId="77777777" w:rsidR="00405581" w:rsidRDefault="00405581" w:rsidP="00405581">
      <w:pPr>
        <w:pStyle w:val="IOSgraphics2017"/>
        <w:jc w:val="center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1BA473B6" wp14:editId="1BA473B7">
            <wp:extent cx="4048125" cy="2162175"/>
            <wp:effectExtent l="0" t="0" r="9525" b="9525"/>
            <wp:docPr id="1" name="Picture 1" descr="Image of two triangles that make up a larger triangle, with given lengths for some of the sides and an angl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048125" cy="2162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A473A7" w14:textId="77777777" w:rsidR="00405581" w:rsidRDefault="00405581" w:rsidP="00405581">
      <w:pPr>
        <w:pStyle w:val="IOSbodytext2017"/>
        <w:sectPr w:rsidR="00405581" w:rsidSect="00AC4133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pgSz w:w="11906" w:h="16838"/>
          <w:pgMar w:top="567" w:right="680" w:bottom="567" w:left="680" w:header="567" w:footer="567" w:gutter="0"/>
          <w:cols w:space="708"/>
          <w:docGrid w:linePitch="360"/>
        </w:sectPr>
      </w:pPr>
    </w:p>
    <w:p w14:paraId="7BFEAAFF" w14:textId="35906014" w:rsidR="00C63D02" w:rsidRPr="00C63D02" w:rsidRDefault="00C63D02" w:rsidP="00405581">
      <w:pPr>
        <w:pStyle w:val="IOSbodytext2017"/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n</m:t>
                  </m:r>
                </m:fName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</m:func>
            </m:num>
            <m:den>
              <m:r>
                <w:rPr>
                  <w:rFonts w:ascii="Cambria Math" w:hAnsi="Cambria Math"/>
                </w:rPr>
                <m:t>a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n</m:t>
                  </m:r>
                </m:fName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</m:func>
            </m:num>
            <m:den>
              <m:r>
                <w:rPr>
                  <w:rFonts w:ascii="Cambria Math" w:hAnsi="Cambria Math"/>
                </w:rPr>
                <m:t>d</m:t>
              </m:r>
            </m:den>
          </m:f>
        </m:oMath>
      </m:oMathPara>
    </w:p>
    <w:p w14:paraId="7EC2BFFF" w14:textId="77AC8AA3" w:rsidR="00C63D02" w:rsidRPr="00C63D02" w:rsidRDefault="00C63D02" w:rsidP="00405581">
      <w:pPr>
        <w:pStyle w:val="IOSbodytext2017"/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n</m:t>
                  </m:r>
                </m:fName>
                <m:e>
                  <m:r>
                    <w:rPr>
                      <w:rFonts w:ascii="Cambria Math" w:hAnsi="Cambria Math"/>
                    </w:rPr>
                    <m:t>30</m:t>
                  </m:r>
                </m:e>
              </m:func>
            </m:num>
            <m:den>
              <m:r>
                <w:rPr>
                  <w:rFonts w:ascii="Cambria Math" w:hAnsi="Cambria Math"/>
                </w:rPr>
                <m:t>6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n</m:t>
                  </m:r>
                </m:fName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</m:func>
            </m:num>
            <m:den>
              <m:r>
                <w:rPr>
                  <w:rFonts w:ascii="Cambria Math" w:hAnsi="Cambria Math"/>
                </w:rPr>
                <m:t>10</m:t>
              </m:r>
            </m:den>
          </m:f>
        </m:oMath>
      </m:oMathPara>
    </w:p>
    <w:p w14:paraId="314F8D8C" w14:textId="133E471A" w:rsidR="00C63D02" w:rsidRPr="00C63D02" w:rsidRDefault="00C63D02" w:rsidP="00405581">
      <w:pPr>
        <w:pStyle w:val="IOSbodytext2017"/>
      </w:pPr>
      <m:oMathPara>
        <m:oMathParaPr>
          <m:jc m:val="left"/>
        </m:oMathParaPr>
        <m:oMath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</m:fName>
            <m:e>
              <m:r>
                <w:rPr>
                  <w:rFonts w:ascii="Cambria Math" w:hAnsi="Cambria Math"/>
                </w:rPr>
                <m:t>D</m:t>
              </m:r>
            </m:e>
          </m:func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0×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n</m:t>
                  </m:r>
                </m:fName>
                <m:e>
                  <m:r>
                    <w:rPr>
                      <w:rFonts w:ascii="Cambria Math" w:hAnsi="Cambria Math"/>
                    </w:rPr>
                    <m:t>30</m:t>
                  </m:r>
                </m:e>
              </m:func>
            </m:num>
            <m:den>
              <m:r>
                <w:rPr>
                  <w:rFonts w:ascii="Cambria Math" w:hAnsi="Cambria Math"/>
                </w:rPr>
                <m:t>6</m:t>
              </m:r>
            </m:den>
          </m:f>
        </m:oMath>
      </m:oMathPara>
      <w:bookmarkStart w:id="0" w:name="_GoBack"/>
      <w:bookmarkEnd w:id="0"/>
    </w:p>
    <w:p w14:paraId="573A6A70" w14:textId="6E788A80" w:rsidR="00C63D02" w:rsidRPr="00C63D02" w:rsidRDefault="00C63D02" w:rsidP="00405581">
      <w:pPr>
        <w:pStyle w:val="IOSbodytext2017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D=56°27'</m:t>
          </m:r>
        </m:oMath>
      </m:oMathPara>
    </w:p>
    <w:p w14:paraId="1BA473A9" w14:textId="77777777" w:rsidR="00405581" w:rsidRDefault="00405581" w:rsidP="00405581">
      <w:pPr>
        <w:pStyle w:val="IOSbodytext2017"/>
      </w:pPr>
      <w:r>
        <w:t>However, as</w:t>
      </w:r>
    </w:p>
    <w:p w14:paraId="6C629ED5" w14:textId="70096825" w:rsidR="00C63D02" w:rsidRDefault="00C63D02" w:rsidP="00405581">
      <w:pPr>
        <w:pStyle w:val="IOSbodytext2017"/>
      </w:pPr>
      <m:oMathPara>
        <m:oMath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</m:fName>
            <m:e>
              <m:r>
                <w:rPr>
                  <w:rFonts w:ascii="Cambria Math" w:hAnsi="Cambria Math"/>
                </w:rPr>
                <m:t>θ</m:t>
              </m:r>
            </m:e>
          </m:func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</m:fName>
            <m:e>
              <m:r>
                <w:rPr>
                  <w:rFonts w:ascii="Cambria Math" w:hAnsi="Cambria Math"/>
                </w:rPr>
                <m:t>(180-θ)</m:t>
              </m:r>
            </m:e>
          </m:func>
        </m:oMath>
      </m:oMathPara>
    </w:p>
    <w:p w14:paraId="33ED5571" w14:textId="207AA9B0" w:rsidR="00C63D02" w:rsidRDefault="00C63D02" w:rsidP="00405581">
      <w:pPr>
        <w:pStyle w:val="IOSbodytext2017"/>
      </w:pPr>
      <m:oMathPara>
        <m:oMath>
          <m:r>
            <w:rPr>
              <w:rFonts w:ascii="Cambria Math" w:hAnsi="Cambria Math"/>
            </w:rPr>
            <m:t>∴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</m:fName>
            <m:e>
              <m:r>
                <w:rPr>
                  <w:rFonts w:ascii="Cambria Math" w:hAnsi="Cambria Math"/>
                </w:rPr>
                <m:t>56°27'</m:t>
              </m:r>
            </m:e>
          </m:func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</m:fName>
            <m:e>
              <m:r>
                <w:rPr>
                  <w:rFonts w:ascii="Cambria Math" w:hAnsi="Cambria Math"/>
                </w:rPr>
                <m:t>123°33'</m:t>
              </m:r>
            </m:e>
          </m:func>
        </m:oMath>
      </m:oMathPara>
    </w:p>
    <w:p w14:paraId="1BA473AB" w14:textId="34048F5A" w:rsidR="00405581" w:rsidRDefault="0000582C" w:rsidP="00405581">
      <w:pPr>
        <w:pStyle w:val="IOSbodytext2017"/>
      </w:pPr>
      <w:r>
        <w:br w:type="column"/>
      </w:r>
      <w:r w:rsidR="00405581">
        <w:t xml:space="preserve">Now </w:t>
      </w:r>
      <m:oMath>
        <m:r>
          <w:rPr>
            <w:rFonts w:ascii="Cambria Math" w:hAnsi="Cambria Math"/>
          </w:rPr>
          <m:t>∠</m:t>
        </m:r>
      </m:oMath>
      <w:r w:rsidR="00405581">
        <w:t xml:space="preserve"> sum of a </w:t>
      </w:r>
      <m:oMath>
        <m:r>
          <w:rPr>
            <w:rFonts w:ascii="Cambria Math" w:hAnsi="Cambria Math"/>
          </w:rPr>
          <m:t>∆=180°</m:t>
        </m:r>
      </m:oMath>
    </w:p>
    <w:p w14:paraId="1BA473AC" w14:textId="7CCF28DF" w:rsidR="00405581" w:rsidRDefault="00405581" w:rsidP="00405581">
      <w:pPr>
        <w:pStyle w:val="IOSbodytext2017"/>
      </w:pPr>
      <w:r>
        <w:t>In</w:t>
      </w:r>
      <w:r w:rsidR="00C63D02">
        <w:t xml:space="preserve"> </w:t>
      </w:r>
      <m:oMath>
        <m:r>
          <w:rPr>
            <w:rFonts w:ascii="Cambria Math" w:hAnsi="Cambria Math"/>
          </w:rPr>
          <m:t>∆ABD</m:t>
        </m:r>
      </m:oMath>
      <w:r>
        <w:t>,</w:t>
      </w:r>
    </w:p>
    <w:p w14:paraId="325FE282" w14:textId="03C84053" w:rsidR="00C63D02" w:rsidRPr="00C63D02" w:rsidRDefault="00C63D02" w:rsidP="00405581">
      <w:pPr>
        <w:pStyle w:val="IOSbodytext2017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∠ABD=180°-30</m:t>
          </m:r>
          <m:r>
            <w:rPr>
              <w:rFonts w:ascii="Cambria Math" w:hAnsi="Cambria Math"/>
            </w:rPr>
            <m:t>°</m:t>
          </m:r>
          <m:r>
            <w:rPr>
              <w:rFonts w:ascii="Cambria Math" w:hAnsi="Cambria Math"/>
            </w:rPr>
            <m:t>-56</m:t>
          </m:r>
          <m:r>
            <w:rPr>
              <w:rFonts w:ascii="Cambria Math" w:hAnsi="Cambria Math"/>
            </w:rPr>
            <m:t>°</m:t>
          </m:r>
          <m:r>
            <w:rPr>
              <w:rFonts w:ascii="Cambria Math" w:hAnsi="Cambria Math"/>
            </w:rPr>
            <m:t>27</m:t>
          </m:r>
          <m:r>
            <w:rPr>
              <w:rFonts w:ascii="Cambria Math" w:hAnsi="Cambria Math"/>
            </w:rPr>
            <m:t>'</m:t>
          </m:r>
        </m:oMath>
      </m:oMathPara>
    </w:p>
    <w:p w14:paraId="3458565E" w14:textId="16874275" w:rsidR="00C63D02" w:rsidRPr="00C63D02" w:rsidRDefault="00C63D02" w:rsidP="00405581">
      <w:pPr>
        <w:pStyle w:val="IOSbodytext2017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∠ABD=</m:t>
          </m:r>
          <m:r>
            <w:rPr>
              <w:rFonts w:ascii="Cambria Math" w:hAnsi="Cambria Math"/>
            </w:rPr>
            <m:t>93°33'</m:t>
          </m:r>
        </m:oMath>
      </m:oMathPara>
    </w:p>
    <w:p w14:paraId="1BA473AD" w14:textId="4144CC3F" w:rsidR="00405581" w:rsidRDefault="00405581" w:rsidP="00405581">
      <w:pPr>
        <w:pStyle w:val="IOSbodytext2017"/>
      </w:pPr>
    </w:p>
    <w:p w14:paraId="1BA473AE" w14:textId="360EBAB7" w:rsidR="00405581" w:rsidRDefault="00405581" w:rsidP="00405581">
      <w:pPr>
        <w:pStyle w:val="IOSbodytext2017"/>
      </w:pPr>
      <w:r>
        <w:t>But in</w:t>
      </w:r>
      <w:r w:rsidR="00C63D02">
        <w:t xml:space="preserve"> </w:t>
      </w:r>
      <m:oMath>
        <m:r>
          <w:rPr>
            <w:rFonts w:ascii="Cambria Math" w:hAnsi="Cambria Math"/>
          </w:rPr>
          <m:t>∆ABC</m:t>
        </m:r>
      </m:oMath>
      <w:r>
        <w:t>,</w:t>
      </w:r>
    </w:p>
    <w:p w14:paraId="6E1DBD0B" w14:textId="15A37E2D" w:rsidR="00C63D02" w:rsidRPr="00C63D02" w:rsidRDefault="00C63D02" w:rsidP="00405581">
      <w:pPr>
        <w:pStyle w:val="IOSbodytext2017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∠ACB=180°-30</m:t>
          </m:r>
          <m:r>
            <w:rPr>
              <w:rFonts w:ascii="Cambria Math" w:hAnsi="Cambria Math"/>
            </w:rPr>
            <m:t>°</m:t>
          </m:r>
          <m:r>
            <w:rPr>
              <w:rFonts w:ascii="Cambria Math" w:hAnsi="Cambria Math"/>
            </w:rPr>
            <m:t>-123</m:t>
          </m:r>
          <m:r>
            <w:rPr>
              <w:rFonts w:ascii="Cambria Math" w:hAnsi="Cambria Math"/>
            </w:rPr>
            <m:t>°</m:t>
          </m:r>
          <m:r>
            <w:rPr>
              <w:rFonts w:ascii="Cambria Math" w:hAnsi="Cambria Math"/>
            </w:rPr>
            <m:t>33</m:t>
          </m:r>
          <m:r>
            <w:rPr>
              <w:rFonts w:ascii="Cambria Math" w:hAnsi="Cambria Math"/>
            </w:rPr>
            <m:t>'</m:t>
          </m:r>
        </m:oMath>
      </m:oMathPara>
    </w:p>
    <w:p w14:paraId="3C2C33C7" w14:textId="4E61284F" w:rsidR="00C63D02" w:rsidRPr="00C63D02" w:rsidRDefault="00C63D02" w:rsidP="00405581">
      <w:pPr>
        <w:pStyle w:val="IOSbodytext2017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∠ACB=26</m:t>
          </m:r>
          <m:r>
            <w:rPr>
              <w:rFonts w:ascii="Cambria Math" w:hAnsi="Cambria Math"/>
            </w:rPr>
            <m:t>°</m:t>
          </m:r>
          <m:r>
            <w:rPr>
              <w:rFonts w:ascii="Cambria Math" w:hAnsi="Cambria Math"/>
            </w:rPr>
            <m:t>27'</m:t>
          </m:r>
        </m:oMath>
      </m:oMathPara>
    </w:p>
    <w:p w14:paraId="1BA473B0" w14:textId="44400D5C" w:rsidR="00405581" w:rsidRDefault="00C63D02" w:rsidP="00405581">
      <w:pPr>
        <w:pStyle w:val="IOSbodytext2017"/>
      </w:pPr>
      <m:oMath>
        <m:r>
          <w:rPr>
            <w:rFonts w:ascii="Cambria Math" w:hAnsi="Cambria Math"/>
          </w:rPr>
          <m:t>∴</m:t>
        </m:r>
      </m:oMath>
      <w:r w:rsidR="00405581">
        <w:t>There are 2 solutions to the following problem.</w:t>
      </w:r>
    </w:p>
    <w:p w14:paraId="1BA473B1" w14:textId="77777777" w:rsidR="0000582C" w:rsidRDefault="0000582C" w:rsidP="00405581">
      <w:pPr>
        <w:pStyle w:val="IOSbodytext2017"/>
        <w:sectPr w:rsidR="0000582C" w:rsidSect="00405581">
          <w:type w:val="continuous"/>
          <w:pgSz w:w="11906" w:h="16838"/>
          <w:pgMar w:top="964" w:right="567" w:bottom="567" w:left="567" w:header="567" w:footer="567" w:gutter="0"/>
          <w:cols w:num="2" w:space="708"/>
          <w:docGrid w:linePitch="360"/>
        </w:sectPr>
      </w:pPr>
    </w:p>
    <w:p w14:paraId="1BA473B2" w14:textId="1F42AC1B" w:rsidR="0000582C" w:rsidRDefault="0000582C" w:rsidP="00CD6DC7">
      <w:pPr>
        <w:pStyle w:val="IOSbodytext2017"/>
        <w:spacing w:before="480"/>
      </w:pPr>
      <w:r>
        <w:t>Calculate the value of</w:t>
      </w:r>
      <w:r w:rsidR="00C63D02">
        <w:t xml:space="preserve"> </w:t>
      </w:r>
      <m:oMath>
        <m:r>
          <w:rPr>
            <w:rFonts w:ascii="Cambria Math" w:hAnsi="Cambria Math"/>
          </w:rPr>
          <m:t>β</m:t>
        </m:r>
      </m:oMath>
      <w:r w:rsidR="00CD6DC7">
        <w:t>.</w:t>
      </w:r>
    </w:p>
    <w:p w14:paraId="1BA473B3" w14:textId="77777777" w:rsidR="00CD6DC7" w:rsidRPr="00405581" w:rsidRDefault="00CD6DC7" w:rsidP="00CD6DC7">
      <w:pPr>
        <w:pStyle w:val="IOSgraphics2017"/>
        <w:jc w:val="center"/>
      </w:pPr>
      <w:r>
        <w:rPr>
          <w:noProof/>
          <w:lang w:eastAsia="en-AU"/>
        </w:rPr>
        <w:drawing>
          <wp:inline distT="0" distB="0" distL="0" distR="0" wp14:anchorId="1BA473C2" wp14:editId="1BA473C3">
            <wp:extent cx="3195320" cy="1715382"/>
            <wp:effectExtent l="0" t="0" r="5080" b="0"/>
            <wp:docPr id="3" name="Picture 3" descr="Image of a triangle for students to work out the beta angl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195320" cy="17153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D6DC7" w:rsidRPr="00405581" w:rsidSect="00CD6DC7">
      <w:type w:val="continuous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BA473CA" w14:textId="77777777" w:rsidR="005A6CBA" w:rsidRDefault="005A6CBA" w:rsidP="00F247F6">
      <w:r>
        <w:separator/>
      </w:r>
    </w:p>
    <w:p w14:paraId="1BA473CB" w14:textId="77777777" w:rsidR="005A6CBA" w:rsidRDefault="005A6CBA"/>
    <w:p w14:paraId="1BA473CC" w14:textId="77777777" w:rsidR="005A6CBA" w:rsidRDefault="005A6CBA"/>
  </w:endnote>
  <w:endnote w:type="continuationSeparator" w:id="0">
    <w:p w14:paraId="1BA473CD" w14:textId="77777777" w:rsidR="005A6CBA" w:rsidRDefault="005A6CBA" w:rsidP="00F247F6">
      <w:r>
        <w:continuationSeparator/>
      </w:r>
    </w:p>
    <w:p w14:paraId="1BA473CE" w14:textId="77777777" w:rsidR="005A6CBA" w:rsidRDefault="005A6CBA"/>
    <w:p w14:paraId="1BA473CF" w14:textId="77777777" w:rsidR="005A6CBA" w:rsidRDefault="005A6CB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A473D2" w14:textId="557D2B90"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C63D02">
      <w:rPr>
        <w:noProof/>
      </w:rPr>
      <w:t>2</w:t>
    </w:r>
    <w:r w:rsidRPr="004E338C">
      <w:fldChar w:fldCharType="end"/>
    </w:r>
    <w:r>
      <w:tab/>
    </w:r>
    <w:r>
      <w:tab/>
    </w:r>
    <w:r w:rsidR="009862E0">
      <w:t>xxxChange to document titleXXX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A473D3" w14:textId="08D72E31" w:rsidR="00BB366E" w:rsidRPr="00182340" w:rsidRDefault="00AC4133" w:rsidP="00667FEF">
    <w:pPr>
      <w:pStyle w:val="IOSfooter2017"/>
    </w:pPr>
    <w:hyperlink r:id="rId1" w:history="1">
      <w:r w:rsidRPr="00853A6F">
        <w:rPr>
          <w:rStyle w:val="Hyperlink"/>
        </w:rPr>
        <w:t>© NSW Department of Education, 2019</w:t>
      </w:r>
    </w:hyperlink>
    <w:r w:rsidR="00BB366E" w:rsidRPr="004E338C">
      <w:tab/>
    </w:r>
    <w:r w:rsidR="00BB366E">
      <w:tab/>
    </w:r>
    <w:r w:rsidR="00BB366E" w:rsidRPr="004E338C">
      <w:fldChar w:fldCharType="begin"/>
    </w:r>
    <w:r w:rsidR="00BB366E" w:rsidRPr="004E338C">
      <w:instrText xml:space="preserve"> PAGE </w:instrText>
    </w:r>
    <w:r w:rsidR="00BB366E" w:rsidRPr="004E338C">
      <w:fldChar w:fldCharType="separate"/>
    </w:r>
    <w:r w:rsidR="00B81516">
      <w:rPr>
        <w:noProof/>
      </w:rPr>
      <w:t>1</w:t>
    </w:r>
    <w:r w:rsidR="00BB366E" w:rsidRPr="004E338C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A473D5" w14:textId="77777777" w:rsidR="00AC4133" w:rsidRDefault="00AC413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BA473C4" w14:textId="77777777" w:rsidR="005A6CBA" w:rsidRDefault="005A6CBA" w:rsidP="00F247F6">
      <w:r>
        <w:separator/>
      </w:r>
    </w:p>
    <w:p w14:paraId="1BA473C5" w14:textId="77777777" w:rsidR="005A6CBA" w:rsidRDefault="005A6CBA"/>
    <w:p w14:paraId="1BA473C6" w14:textId="77777777" w:rsidR="005A6CBA" w:rsidRDefault="005A6CBA"/>
  </w:footnote>
  <w:footnote w:type="continuationSeparator" w:id="0">
    <w:p w14:paraId="1BA473C7" w14:textId="77777777" w:rsidR="005A6CBA" w:rsidRDefault="005A6CBA" w:rsidP="00F247F6">
      <w:r>
        <w:continuationSeparator/>
      </w:r>
    </w:p>
    <w:p w14:paraId="1BA473C8" w14:textId="77777777" w:rsidR="005A6CBA" w:rsidRDefault="005A6CBA"/>
    <w:p w14:paraId="1BA473C9" w14:textId="77777777" w:rsidR="005A6CBA" w:rsidRDefault="005A6CB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A473D0" w14:textId="77777777" w:rsidR="00AC4133" w:rsidRDefault="00AC413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A473D1" w14:textId="77777777" w:rsidR="00AC4133" w:rsidRDefault="00AC413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A473D4" w14:textId="77777777" w:rsidR="00AC4133" w:rsidRDefault="00AC413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405581"/>
    <w:rsid w:val="00004A37"/>
    <w:rsid w:val="00005034"/>
    <w:rsid w:val="0000582C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5581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A6CBA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6BC9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C4133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1516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3D02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6DC7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1BA473A5"/>
  <w15:docId w15:val="{D44F7EAF-1097-4CFF-9BB7-715262FB52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paragraph" w:styleId="Header">
    <w:name w:val="header"/>
    <w:basedOn w:val="Normal"/>
    <w:link w:val="HeaderChar"/>
    <w:uiPriority w:val="99"/>
    <w:unhideWhenUsed/>
    <w:rsid w:val="00AC4133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4133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AC4133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4133"/>
    <w:rPr>
      <w:rFonts w:ascii="Arial" w:hAnsi="Arial"/>
      <w:szCs w:val="22"/>
      <w:lang w:eastAsia="zh-CN"/>
    </w:rPr>
  </w:style>
  <w:style w:type="character" w:styleId="PlaceholderText">
    <w:name w:val="Placeholder Text"/>
    <w:basedOn w:val="DefaultParagraphFont"/>
    <w:uiPriority w:val="99"/>
    <w:semiHidden/>
    <w:rsid w:val="00C63D0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image" Target="media/image3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education.nsw.gov.au/about-us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LY3\Desktop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1E1A7819A3604197C09A278CE88602" ma:contentTypeVersion="10" ma:contentTypeDescription="Create a new document." ma:contentTypeScope="" ma:versionID="0d4968582b5339439e30e9d08ca8c171">
  <xsd:schema xmlns:xsd="http://www.w3.org/2001/XMLSchema" xmlns:xs="http://www.w3.org/2001/XMLSchema" xmlns:p="http://schemas.microsoft.com/office/2006/metadata/properties" xmlns:ns2="a3893891-f0a0-41d0-9ee8-6d125d8ab872" xmlns:ns3="946db038-1dcd-4d2d-acc3-074dba562d2c" targetNamespace="http://schemas.microsoft.com/office/2006/metadata/properties" ma:root="true" ma:fieldsID="c21d7325971baeff1aebfdca1e2562a6" ns2:_="" ns3:_="">
    <xsd:import namespace="a3893891-f0a0-41d0-9ee8-6d125d8ab872"/>
    <xsd:import namespace="946db038-1dcd-4d2d-acc3-074dba562d2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93891-f0a0-41d0-9ee8-6d125d8ab87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6db038-1dcd-4d2d-acc3-074dba562d2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3CA0C0D-B342-45D7-8721-62ECA2FF17BE}">
  <ds:schemaRefs>
    <ds:schemaRef ds:uri="http://purl.org/dc/elements/1.1/"/>
    <ds:schemaRef ds:uri="http://schemas.microsoft.com/office/2006/metadata/properties"/>
    <ds:schemaRef ds:uri="8bef7c57-9b92-4c26-9584-c6654647833b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b8ac0518-9228-4ff7-bf63-8b128b3b4b75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AB4B9239-FDA9-4927-BFD3-D9CEC67E39C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38D0EFE-855D-4FF1-A5C3-7A3FD26AD742}"/>
</file>

<file path=customXml/itemProps4.xml><?xml version="1.0" encoding="utf-8"?>
<ds:datastoreItem xmlns:ds="http://schemas.openxmlformats.org/officeDocument/2006/customXml" ds:itemID="{5D0B8ADB-DC1E-4FE0-90E3-A6E9511457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.dotx</Template>
  <TotalTime>0</TotalTime>
  <Pages>1</Pages>
  <Words>57</Words>
  <Characters>33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ource 1 - Ambiguous Case Sine Rule</vt:lpstr>
    </vt:vector>
  </TitlesOfParts>
  <Manager/>
  <Company>NSW Department of Education</Company>
  <LinksUpToDate>false</LinksUpToDate>
  <CharactersWithSpaces>38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ource 1 - Ambiguous Case Sine Rule</dc:title>
  <dc:subject/>
  <dc:creator>Ly, Helen</dc:creator>
  <cp:keywords/>
  <dc:description/>
  <cp:lastModifiedBy>Daniel Proctor</cp:lastModifiedBy>
  <cp:revision>2</cp:revision>
  <cp:lastPrinted>2017-06-14T01:28:00Z</cp:lastPrinted>
  <dcterms:created xsi:type="dcterms:W3CDTF">2019-10-21T21:50:00Z</dcterms:created>
  <dcterms:modified xsi:type="dcterms:W3CDTF">2019-10-21T21:50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ContentTypeId">
    <vt:lpwstr>0x010100E31E1A7819A3604197C09A278CE88602</vt:lpwstr>
  </property>
</Properties>
</file>